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page" w:horzAnchor="margin" w:tblpY="301"/>
        <w:tblW w:w="9897" w:type="dxa"/>
        <w:tblLayout w:type="fixed"/>
        <w:tblLook w:val="01E0" w:firstRow="1" w:lastRow="1" w:firstColumn="1" w:lastColumn="1" w:noHBand="0" w:noVBand="0"/>
      </w:tblPr>
      <w:tblGrid>
        <w:gridCol w:w="1366"/>
        <w:gridCol w:w="8531"/>
      </w:tblGrid>
      <w:tr w:rsidR="0051483C" w:rsidRPr="0017674D" w:rsidTr="005B4333">
        <w:trPr>
          <w:cantSplit/>
          <w:trHeight w:val="2"/>
        </w:trPr>
        <w:tc>
          <w:tcPr>
            <w:tcW w:w="1366" w:type="dxa"/>
            <w:vMerge w:val="restart"/>
          </w:tcPr>
          <w:p w:rsidR="0051483C" w:rsidRPr="0017674D" w:rsidRDefault="0051483C" w:rsidP="0051483C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/>
              </w:rPr>
            </w:pPr>
            <w:r w:rsidRPr="0017674D">
              <w:rPr>
                <w:noProof/>
                <w:sz w:val="14"/>
                <w:szCs w:val="14"/>
                <w:lang w:eastAsia="en-IN"/>
              </w:rPr>
              <w:drawing>
                <wp:anchor distT="0" distB="0" distL="114300" distR="114300" simplePos="0" relativeHeight="251660288" behindDoc="0" locked="0" layoutInCell="1" allowOverlap="1" wp14:anchorId="57248969" wp14:editId="2FB85E0F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88900</wp:posOffset>
                  </wp:positionV>
                  <wp:extent cx="828675" cy="781050"/>
                  <wp:effectExtent l="0" t="0" r="9525" b="0"/>
                  <wp:wrapNone/>
                  <wp:docPr id="6" name="Picture 24" descr="MON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ON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8675" cy="781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531" w:type="dxa"/>
          </w:tcPr>
          <w:p w:rsidR="0051483C" w:rsidRPr="0017674D" w:rsidRDefault="0051483C" w:rsidP="0051483C">
            <w:pPr>
              <w:autoSpaceDE w:val="0"/>
              <w:autoSpaceDN w:val="0"/>
              <w:adjustRightInd w:val="0"/>
              <w:spacing w:before="120"/>
              <w:jc w:val="center"/>
              <w:rPr>
                <w:b/>
                <w:bCs/>
                <w:sz w:val="28"/>
                <w:szCs w:val="28"/>
              </w:rPr>
            </w:pPr>
            <w:r w:rsidRPr="0017674D">
              <w:rPr>
                <w:b/>
                <w:bCs/>
                <w:sz w:val="28"/>
                <w:szCs w:val="28"/>
              </w:rPr>
              <w:t>DEPARTMENT OF COMPUTER SCIENCE &amp; ENGINEERING</w:t>
            </w:r>
          </w:p>
          <w:p w:rsidR="0051483C" w:rsidRPr="0017674D" w:rsidRDefault="0051483C" w:rsidP="0051483C">
            <w:pPr>
              <w:autoSpaceDE w:val="0"/>
              <w:autoSpaceDN w:val="0"/>
              <w:adjustRightInd w:val="0"/>
              <w:spacing w:before="120"/>
              <w:jc w:val="center"/>
              <w:rPr>
                <w:b/>
                <w:bCs/>
                <w:sz w:val="32"/>
                <w:szCs w:val="32"/>
              </w:rPr>
            </w:pPr>
            <w:r w:rsidRPr="0017674D">
              <w:rPr>
                <w:b/>
                <w:bCs/>
                <w:sz w:val="32"/>
                <w:szCs w:val="32"/>
              </w:rPr>
              <w:t xml:space="preserve">NATIONAL INSTITUTE OF TECHNOLOGY PATNA </w:t>
            </w:r>
          </w:p>
          <w:p w:rsidR="0051483C" w:rsidRPr="0017674D" w:rsidRDefault="0051483C" w:rsidP="0051483C">
            <w:pPr>
              <w:autoSpaceDE w:val="0"/>
              <w:autoSpaceDN w:val="0"/>
              <w:adjustRightInd w:val="0"/>
              <w:jc w:val="center"/>
              <w:rPr>
                <w:color w:val="000000"/>
                <w:sz w:val="18"/>
                <w:szCs w:val="18"/>
              </w:rPr>
            </w:pPr>
            <w:r w:rsidRPr="0017674D">
              <w:rPr>
                <w:sz w:val="18"/>
                <w:szCs w:val="18"/>
              </w:rPr>
              <w:t xml:space="preserve">Ashok Raj Path, </w:t>
            </w:r>
            <w:smartTag w:uri="urn:schemas-microsoft-com:office:smarttags" w:element="City">
              <w:r w:rsidRPr="0017674D">
                <w:rPr>
                  <w:sz w:val="18"/>
                  <w:szCs w:val="18"/>
                </w:rPr>
                <w:t>PATNA</w:t>
              </w:r>
            </w:smartTag>
            <w:r w:rsidRPr="0017674D">
              <w:rPr>
                <w:sz w:val="18"/>
                <w:szCs w:val="18"/>
              </w:rPr>
              <w:t xml:space="preserve"> 800 005 (Bihar), </w:t>
            </w:r>
            <w:smartTag w:uri="urn:schemas-microsoft-com:office:smarttags" w:element="place">
              <w:smartTag w:uri="urn:schemas-microsoft-com:office:smarttags" w:element="country-region">
                <w:r w:rsidRPr="0017674D">
                  <w:rPr>
                    <w:sz w:val="18"/>
                    <w:szCs w:val="18"/>
                  </w:rPr>
                  <w:t>India</w:t>
                </w:r>
              </w:smartTag>
            </w:smartTag>
          </w:p>
        </w:tc>
      </w:tr>
      <w:tr w:rsidR="0051483C" w:rsidRPr="0017674D" w:rsidTr="005B4333">
        <w:trPr>
          <w:cantSplit/>
          <w:trHeight w:val="2"/>
        </w:trPr>
        <w:tc>
          <w:tcPr>
            <w:tcW w:w="1366" w:type="dxa"/>
            <w:vMerge/>
            <w:vAlign w:val="center"/>
          </w:tcPr>
          <w:p w:rsidR="0051483C" w:rsidRPr="0017674D" w:rsidRDefault="0051483C" w:rsidP="0051483C">
            <w:pPr>
              <w:rPr>
                <w:b/>
                <w:bCs/>
                <w:color w:val="000000"/>
              </w:rPr>
            </w:pPr>
          </w:p>
        </w:tc>
        <w:tc>
          <w:tcPr>
            <w:tcW w:w="8531" w:type="dxa"/>
          </w:tcPr>
          <w:p w:rsidR="0051483C" w:rsidRPr="00CF51D4" w:rsidRDefault="0051483C" w:rsidP="0051483C">
            <w:pPr>
              <w:spacing w:before="60"/>
              <w:rPr>
                <w:bCs/>
                <w:sz w:val="16"/>
                <w:szCs w:val="16"/>
              </w:rPr>
            </w:pPr>
            <w:r>
              <w:rPr>
                <w:noProof/>
                <w:lang w:eastAsia="en-IN"/>
              </w:rPr>
              <mc:AlternateContent>
                <mc:Choice Requires="wps">
                  <w:drawing>
                    <wp:anchor distT="4294967294" distB="4294967294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-1007110</wp:posOffset>
                      </wp:positionH>
                      <wp:positionV relativeFrom="paragraph">
                        <wp:posOffset>236219</wp:posOffset>
                      </wp:positionV>
                      <wp:extent cx="6219825" cy="0"/>
                      <wp:effectExtent l="0" t="19050" r="47625" b="38100"/>
                      <wp:wrapNone/>
                      <wp:docPr id="1" name="Straight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219825" cy="0"/>
                              </a:xfrm>
                              <a:prstGeom prst="line">
                                <a:avLst/>
                              </a:prstGeom>
                              <a:noFill/>
                              <a:ln w="57150" cmpd="thickThin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0CF83D0" id="Straight Connector 1" o:spid="_x0000_s102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79.3pt,18.6pt" to="410.45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" strokeweight="4.5pt">
                      <v:stroke linestyle="thickThin"/>
                    </v:line>
                  </w:pict>
                </mc:Fallback>
              </mc:AlternateContent>
            </w:r>
            <w:r w:rsidRPr="0017674D">
              <w:rPr>
                <w:bCs/>
                <w:sz w:val="16"/>
                <w:szCs w:val="16"/>
              </w:rPr>
              <w:t>Phone No.: 0612 – 2372715, 2370419, 2370843, 2371929, 2371930, 23717</w:t>
            </w:r>
            <w:r>
              <w:rPr>
                <w:bCs/>
                <w:sz w:val="16"/>
                <w:szCs w:val="16"/>
              </w:rPr>
              <w:t xml:space="preserve">15 Fax – 0612- 2670631 Website: </w:t>
            </w:r>
            <w:hyperlink r:id="rId6" w:history="1">
              <w:r w:rsidRPr="0017674D">
                <w:rPr>
                  <w:rStyle w:val="Hyperlink"/>
                  <w:rFonts w:eastAsiaTheme="majorEastAsia"/>
                </w:rPr>
                <w:t>www.nitp.ac.in</w:t>
              </w:r>
            </w:hyperlink>
          </w:p>
        </w:tc>
      </w:tr>
    </w:tbl>
    <w:p w:rsidR="0051483C" w:rsidRDefault="0051483C" w:rsidP="0051483C">
      <w:pPr>
        <w:jc w:val="both"/>
        <w:rPr>
          <w:rFonts w:eastAsia="Calibri Light"/>
          <w:b/>
          <w:i/>
          <w:spacing w:val="-4"/>
          <w:sz w:val="28"/>
          <w:szCs w:val="28"/>
        </w:rPr>
      </w:pPr>
    </w:p>
    <w:p w:rsidR="0051483C" w:rsidRPr="0017674D" w:rsidRDefault="0051483C" w:rsidP="0051483C">
      <w:pPr>
        <w:jc w:val="both"/>
        <w:rPr>
          <w:b/>
          <w:i/>
          <w:sz w:val="28"/>
          <w:szCs w:val="28"/>
        </w:rPr>
      </w:pPr>
      <w:r>
        <w:rPr>
          <w:rFonts w:eastAsia="Calibri Light"/>
          <w:b/>
          <w:i/>
          <w:spacing w:val="-4"/>
          <w:sz w:val="28"/>
          <w:szCs w:val="28"/>
        </w:rPr>
        <w:t>CSL5402</w:t>
      </w:r>
      <w:r w:rsidRPr="0017674D">
        <w:rPr>
          <w:rFonts w:eastAsia="Calibri Light"/>
          <w:b/>
          <w:i/>
          <w:spacing w:val="-4"/>
          <w:sz w:val="28"/>
          <w:szCs w:val="28"/>
        </w:rPr>
        <w:tab/>
      </w:r>
      <w:r>
        <w:rPr>
          <w:rFonts w:eastAsia="Calibri Light"/>
          <w:b/>
          <w:i/>
          <w:spacing w:val="-4"/>
          <w:sz w:val="28"/>
          <w:szCs w:val="28"/>
        </w:rPr>
        <w:t>Artificial Intelligence</w:t>
      </w:r>
      <w:r w:rsidRPr="0017674D">
        <w:rPr>
          <w:rFonts w:eastAsia="Calibri Light"/>
          <w:b/>
          <w:i/>
          <w:spacing w:val="-4"/>
          <w:sz w:val="28"/>
          <w:szCs w:val="28"/>
        </w:rPr>
        <w:t xml:space="preserve"> Lab</w:t>
      </w:r>
      <w:r>
        <w:rPr>
          <w:rFonts w:eastAsia="Calibri Light"/>
          <w:b/>
          <w:i/>
          <w:spacing w:val="-4"/>
          <w:sz w:val="28"/>
          <w:szCs w:val="28"/>
        </w:rPr>
        <w:t xml:space="preserve"> 10</w:t>
      </w:r>
    </w:p>
    <w:p w:rsidR="0051483C" w:rsidRDefault="0051483C" w:rsidP="0051483C">
      <w:pPr>
        <w:tabs>
          <w:tab w:val="left" w:pos="2340"/>
        </w:tabs>
        <w:spacing w:line="260" w:lineRule="exact"/>
        <w:jc w:val="both"/>
        <w:rPr>
          <w:rFonts w:eastAsia="Calibri"/>
          <w:b/>
          <w:sz w:val="24"/>
          <w:szCs w:val="24"/>
        </w:rPr>
      </w:pPr>
      <w:r w:rsidRPr="0017674D">
        <w:rPr>
          <w:rFonts w:eastAsia="Calibri"/>
          <w:b/>
          <w:sz w:val="24"/>
          <w:szCs w:val="24"/>
        </w:rPr>
        <w:t>List of Experiment:</w:t>
      </w:r>
      <w:r>
        <w:rPr>
          <w:rFonts w:eastAsia="Calibri"/>
          <w:b/>
          <w:sz w:val="24"/>
          <w:szCs w:val="24"/>
        </w:rPr>
        <w:t xml:space="preserve"> Implement the following </w:t>
      </w:r>
      <w:r w:rsidR="00842F02">
        <w:rPr>
          <w:rFonts w:eastAsia="Calibri"/>
          <w:b/>
          <w:sz w:val="24"/>
          <w:szCs w:val="24"/>
        </w:rPr>
        <w:t>search</w:t>
      </w:r>
      <w:r w:rsidR="00307824">
        <w:rPr>
          <w:rFonts w:eastAsia="Calibri"/>
          <w:b/>
          <w:sz w:val="24"/>
          <w:szCs w:val="24"/>
        </w:rPr>
        <w:t>ing</w:t>
      </w:r>
      <w:bookmarkStart w:id="0" w:name="_GoBack"/>
      <w:bookmarkEnd w:id="0"/>
      <w:r w:rsidR="00842F02">
        <w:rPr>
          <w:rFonts w:eastAsia="Calibri"/>
          <w:b/>
          <w:sz w:val="24"/>
          <w:szCs w:val="24"/>
        </w:rPr>
        <w:t xml:space="preserve"> </w:t>
      </w:r>
      <w:r>
        <w:rPr>
          <w:rFonts w:eastAsia="Calibri"/>
          <w:b/>
          <w:sz w:val="24"/>
          <w:szCs w:val="24"/>
        </w:rPr>
        <w:t>problems using Python programming language.</w:t>
      </w:r>
      <w:r>
        <w:rPr>
          <w:rFonts w:eastAsia="Calibri"/>
          <w:b/>
          <w:sz w:val="24"/>
          <w:szCs w:val="24"/>
        </w:rPr>
        <w:tab/>
      </w:r>
    </w:p>
    <w:p w:rsidR="0051483C" w:rsidRDefault="0051483C" w:rsidP="0051483C">
      <w:pPr>
        <w:tabs>
          <w:tab w:val="left" w:pos="2340"/>
        </w:tabs>
        <w:spacing w:line="260" w:lineRule="exact"/>
        <w:jc w:val="both"/>
      </w:pPr>
    </w:p>
    <w:p w:rsidR="0051483C" w:rsidRPr="0051483C" w:rsidRDefault="0051483C" w:rsidP="0051483C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1483C">
        <w:rPr>
          <w:rFonts w:ascii="Times New Roman" w:hAnsi="Times New Roman" w:cs="Times New Roman"/>
          <w:sz w:val="24"/>
          <w:szCs w:val="24"/>
        </w:rPr>
        <w:t>Write a program t</w:t>
      </w:r>
      <w:r w:rsidRPr="0051483C">
        <w:rPr>
          <w:rFonts w:ascii="Times New Roman" w:hAnsi="Times New Roman" w:cs="Times New Roman"/>
          <w:sz w:val="24"/>
          <w:szCs w:val="24"/>
        </w:rPr>
        <w:t>o implement the Tic-Tac-</w:t>
      </w:r>
      <w:r w:rsidRPr="0051483C">
        <w:rPr>
          <w:rFonts w:ascii="Times New Roman" w:hAnsi="Times New Roman" w:cs="Times New Roman"/>
          <w:sz w:val="24"/>
          <w:szCs w:val="24"/>
        </w:rPr>
        <w:t xml:space="preserve">Toe problem with the help of </w:t>
      </w:r>
      <w:proofErr w:type="gramStart"/>
      <w:r w:rsidRPr="0051483C">
        <w:rPr>
          <w:rFonts w:ascii="Times New Roman" w:hAnsi="Times New Roman" w:cs="Times New Roman"/>
          <w:sz w:val="24"/>
          <w:szCs w:val="24"/>
        </w:rPr>
        <w:t>Minimax</w:t>
      </w:r>
      <w:proofErr w:type="gramEnd"/>
      <w:r w:rsidRPr="0051483C">
        <w:rPr>
          <w:rFonts w:ascii="Times New Roman" w:hAnsi="Times New Roman" w:cs="Times New Roman"/>
          <w:sz w:val="24"/>
          <w:szCs w:val="24"/>
        </w:rPr>
        <w:t xml:space="preserve"> algorithm.</w:t>
      </w:r>
    </w:p>
    <w:p w:rsidR="0051483C" w:rsidRPr="0051483C" w:rsidRDefault="0051483C" w:rsidP="0051483C">
      <w:pPr>
        <w:pStyle w:val="ListParagraph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:rsidR="0051483C" w:rsidRPr="0051483C" w:rsidRDefault="0051483C" w:rsidP="0051483C">
      <w:pPr>
        <w:pStyle w:val="ListParagraph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:rsidR="0051483C" w:rsidRPr="0051483C" w:rsidRDefault="0051483C" w:rsidP="0051483C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1483C">
        <w:rPr>
          <w:rFonts w:ascii="Times New Roman" w:hAnsi="Times New Roman" w:cs="Times New Roman"/>
          <w:sz w:val="24"/>
          <w:szCs w:val="24"/>
        </w:rPr>
        <w:t>Write a program to implement the 8-puzzle problem using DFS.</w:t>
      </w:r>
    </w:p>
    <w:p w:rsidR="0051483C" w:rsidRPr="0051483C" w:rsidRDefault="0051483C" w:rsidP="0051483C">
      <w:pPr>
        <w:pStyle w:val="ListParagraph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:rsidR="0051483C" w:rsidRPr="0051483C" w:rsidRDefault="0051483C" w:rsidP="0051483C">
      <w:pPr>
        <w:pStyle w:val="ListParagraph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:rsidR="0051483C" w:rsidRPr="0051483C" w:rsidRDefault="0051483C" w:rsidP="0051483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51483C" w:rsidRPr="0051483C" w:rsidRDefault="0051483C" w:rsidP="0051483C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1483C">
        <w:rPr>
          <w:rFonts w:ascii="Times New Roman" w:hAnsi="Times New Roman" w:cs="Times New Roman"/>
          <w:sz w:val="24"/>
          <w:szCs w:val="24"/>
        </w:rPr>
        <w:t>Write a program to implement the 8-queens problem using hill climbing algorithm.</w:t>
      </w:r>
    </w:p>
    <w:p w:rsidR="00470BAE" w:rsidRPr="0051483C" w:rsidRDefault="00470BAE" w:rsidP="0051483C">
      <w:pPr>
        <w:rPr>
          <w:rFonts w:ascii="Times New Roman" w:hAnsi="Times New Roman" w:cs="Times New Roman"/>
          <w:sz w:val="24"/>
          <w:szCs w:val="24"/>
        </w:rPr>
      </w:pPr>
    </w:p>
    <w:sectPr w:rsidR="00470BAE" w:rsidRPr="0051483C" w:rsidSect="00BE3A04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3A5272"/>
    <w:multiLevelType w:val="hybridMultilevel"/>
    <w:tmpl w:val="8834C69C"/>
    <w:lvl w:ilvl="0" w:tplc="FBAE080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C301A6F"/>
    <w:multiLevelType w:val="hybridMultilevel"/>
    <w:tmpl w:val="E148309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643BAB"/>
    <w:multiLevelType w:val="multilevel"/>
    <w:tmpl w:val="A080E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5C22306"/>
    <w:multiLevelType w:val="hybridMultilevel"/>
    <w:tmpl w:val="F65252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79554D"/>
    <w:multiLevelType w:val="hybridMultilevel"/>
    <w:tmpl w:val="839430F8"/>
    <w:lvl w:ilvl="0" w:tplc="40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DBB76F9"/>
    <w:multiLevelType w:val="hybridMultilevel"/>
    <w:tmpl w:val="B8087DEA"/>
    <w:lvl w:ilvl="0" w:tplc="C5561E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1DB10DC"/>
    <w:multiLevelType w:val="hybridMultilevel"/>
    <w:tmpl w:val="A02EA9E6"/>
    <w:lvl w:ilvl="0" w:tplc="C3F62D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6EE05EE"/>
    <w:multiLevelType w:val="hybridMultilevel"/>
    <w:tmpl w:val="804E9DEA"/>
    <w:lvl w:ilvl="0" w:tplc="35205C52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auto"/>
      </w:rPr>
    </w:lvl>
    <w:lvl w:ilvl="1" w:tplc="80D29F7C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E13DBC"/>
    <w:multiLevelType w:val="hybridMultilevel"/>
    <w:tmpl w:val="12EC386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9" w15:restartNumberingAfterBreak="0">
    <w:nsid w:val="764D31BC"/>
    <w:multiLevelType w:val="hybridMultilevel"/>
    <w:tmpl w:val="8CC6FA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7"/>
  </w:num>
  <w:num w:numId="5">
    <w:abstractNumId w:val="9"/>
  </w:num>
  <w:num w:numId="6">
    <w:abstractNumId w:val="0"/>
  </w:num>
  <w:num w:numId="7">
    <w:abstractNumId w:val="3"/>
  </w:num>
  <w:num w:numId="8">
    <w:abstractNumId w:val="2"/>
  </w:num>
  <w:num w:numId="9">
    <w:abstractNumId w:val="8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GwMDIwMDA1MzQ0NbBU0lEKTi0uzszPAykwrgUAKM9dASwAAAA="/>
  </w:docVars>
  <w:rsids>
    <w:rsidRoot w:val="00427ADF"/>
    <w:rsid w:val="00015541"/>
    <w:rsid w:val="0007577E"/>
    <w:rsid w:val="000A3BA9"/>
    <w:rsid w:val="000C6092"/>
    <w:rsid w:val="000F2E7A"/>
    <w:rsid w:val="00176CB5"/>
    <w:rsid w:val="00177555"/>
    <w:rsid w:val="00187A29"/>
    <w:rsid w:val="0024389C"/>
    <w:rsid w:val="00266D93"/>
    <w:rsid w:val="00297EBF"/>
    <w:rsid w:val="002C011B"/>
    <w:rsid w:val="002E1A8E"/>
    <w:rsid w:val="00307824"/>
    <w:rsid w:val="00311798"/>
    <w:rsid w:val="00330528"/>
    <w:rsid w:val="00345549"/>
    <w:rsid w:val="003A3489"/>
    <w:rsid w:val="003B6B89"/>
    <w:rsid w:val="003E1129"/>
    <w:rsid w:val="003E461F"/>
    <w:rsid w:val="003F261F"/>
    <w:rsid w:val="00403B27"/>
    <w:rsid w:val="00403D75"/>
    <w:rsid w:val="0042423A"/>
    <w:rsid w:val="00427ADF"/>
    <w:rsid w:val="00470BAE"/>
    <w:rsid w:val="004C4A43"/>
    <w:rsid w:val="0051483C"/>
    <w:rsid w:val="00547612"/>
    <w:rsid w:val="0058403E"/>
    <w:rsid w:val="006267B5"/>
    <w:rsid w:val="0062712F"/>
    <w:rsid w:val="00636CD3"/>
    <w:rsid w:val="00650000"/>
    <w:rsid w:val="00655543"/>
    <w:rsid w:val="00770732"/>
    <w:rsid w:val="007A1247"/>
    <w:rsid w:val="00821E89"/>
    <w:rsid w:val="0083159B"/>
    <w:rsid w:val="00842F02"/>
    <w:rsid w:val="00847763"/>
    <w:rsid w:val="008860CA"/>
    <w:rsid w:val="00886D48"/>
    <w:rsid w:val="008D15C9"/>
    <w:rsid w:val="008E27A9"/>
    <w:rsid w:val="009078B6"/>
    <w:rsid w:val="009103F7"/>
    <w:rsid w:val="009A2119"/>
    <w:rsid w:val="009B61B3"/>
    <w:rsid w:val="009B780C"/>
    <w:rsid w:val="009C1DC1"/>
    <w:rsid w:val="009F1E29"/>
    <w:rsid w:val="00A449D4"/>
    <w:rsid w:val="00A857F6"/>
    <w:rsid w:val="00B40B8B"/>
    <w:rsid w:val="00B42390"/>
    <w:rsid w:val="00B50420"/>
    <w:rsid w:val="00B5285B"/>
    <w:rsid w:val="00BC6BD2"/>
    <w:rsid w:val="00BC7B15"/>
    <w:rsid w:val="00BD7E51"/>
    <w:rsid w:val="00BE132A"/>
    <w:rsid w:val="00BE3A04"/>
    <w:rsid w:val="00C26492"/>
    <w:rsid w:val="00C5796B"/>
    <w:rsid w:val="00C96540"/>
    <w:rsid w:val="00CA37A1"/>
    <w:rsid w:val="00CC4705"/>
    <w:rsid w:val="00E07EDD"/>
    <w:rsid w:val="00E4023B"/>
    <w:rsid w:val="00EA1A28"/>
    <w:rsid w:val="00EB4C22"/>
    <w:rsid w:val="00EC7B1B"/>
    <w:rsid w:val="00F032EE"/>
    <w:rsid w:val="00F16420"/>
    <w:rsid w:val="00F2131A"/>
    <w:rsid w:val="00F546B2"/>
    <w:rsid w:val="00F92B91"/>
    <w:rsid w:val="00FE2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country-region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."/>
  <w:listSeparator w:val=","/>
  <w14:docId w14:val="60B9BB74"/>
  <w15:docId w15:val="{18936262-AB57-405F-A04E-C48B413303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7577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7577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7AD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07577E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07577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Hyperlink">
    <w:name w:val="Hyperlink"/>
    <w:rsid w:val="0058403E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470BA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60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9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5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56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4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nitp.ac.in/" TargetMode="External"/><Relationship Id="rId11" Type="http://schemas.openxmlformats.org/officeDocument/2006/relationships/customXml" Target="../customXml/item3.xml"/><Relationship Id="rId5" Type="http://schemas.openxmlformats.org/officeDocument/2006/relationships/image" Target="media/image1.png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C5AB4996C0174785310BEC4470272E" ma:contentTypeVersion="13" ma:contentTypeDescription="Create a new document." ma:contentTypeScope="" ma:versionID="21587f74cf79eae87d1d851c65d374a3">
  <xsd:schema xmlns:xsd="http://www.w3.org/2001/XMLSchema" xmlns:xs="http://www.w3.org/2001/XMLSchema" xmlns:p="http://schemas.microsoft.com/office/2006/metadata/properties" xmlns:ns2="71a9355f-b2d8-430f-94f7-a2e8af8eb95c" xmlns:ns3="41aecc44-f983-403b-913a-514695983b3f" targetNamespace="http://schemas.microsoft.com/office/2006/metadata/properties" ma:root="true" ma:fieldsID="2358b48a9940364ead667bea995011c7" ns2:_="" ns3:_="">
    <xsd:import namespace="71a9355f-b2d8-430f-94f7-a2e8af8eb95c"/>
    <xsd:import namespace="41aecc44-f983-403b-913a-514695983b3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9355f-b2d8-430f-94f7-a2e8af8eb9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aecc44-f983-403b-913a-514695983b3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11BDF86-7826-45EB-97D2-A24D7177C53D}"/>
</file>

<file path=customXml/itemProps2.xml><?xml version="1.0" encoding="utf-8"?>
<ds:datastoreItem xmlns:ds="http://schemas.openxmlformats.org/officeDocument/2006/customXml" ds:itemID="{AC4E9C3D-1D64-4950-85A4-DD417C586C07}"/>
</file>

<file path=customXml/itemProps3.xml><?xml version="1.0" encoding="utf-8"?>
<ds:datastoreItem xmlns:ds="http://schemas.openxmlformats.org/officeDocument/2006/customXml" ds:itemID="{3CFB0E7C-0CCE-4BC1-8D7E-2C453D74CC6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9</Words>
  <Characters>56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hinav Kumar</dc:creator>
  <cp:lastModifiedBy>PIYUSH KUMAR</cp:lastModifiedBy>
  <cp:revision>5</cp:revision>
  <cp:lastPrinted>2020-09-18T07:39:00Z</cp:lastPrinted>
  <dcterms:created xsi:type="dcterms:W3CDTF">2021-10-20T03:55:00Z</dcterms:created>
  <dcterms:modified xsi:type="dcterms:W3CDTF">2021-10-20T0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C5AB4996C0174785310BEC4470272E</vt:lpwstr>
  </property>
</Properties>
</file>